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Xa6c1e9ef00af6a36ebfaebb5a3b5c4b83e9a66e"/>
    <w:p>
      <w:pPr>
        <w:pStyle w:val="Heading1"/>
      </w:pPr>
      <w:r>
        <w:t xml:space="preserve">Cover Letter for Psychologist Position in Nepal Kathmandu</w:t>
      </w:r>
    </w:p>
    <w:p>
      <w:pPr>
        <w:pStyle w:val="FirstParagraph"/>
      </w:pPr>
      <w:r>
        <w:t xml:space="preserve">Dear [Hiring Manager/Department Name],</w:t>
      </w:r>
    </w:p>
    <w:p>
      <w:pPr>
        <w:pStyle w:val="BodyText"/>
      </w:pPr>
      <w:r>
        <w:t xml:space="preserve">I am writing to express my sincere interest in the Psychologist position at your esteemed organization in Nepal Kathmandu. As a dedicated and passionate psychologist with [X years] of experience, I am eager to contribute my expertise and commitment to mental health care in this vibrant and culturally rich region. Nepal Kathmandu, with its unique blend of tradition and modernity, presents an exceptional opportunity to make a meaningful impact through psychological support tailored to the needs of its diverse population. This cover letter outlines my qualifications, experiences, and vision for contributing to the field of psychology in Nepal Kathmandu.</w:t>
      </w:r>
    </w:p>
    <w:p>
      <w:pPr>
        <w:pStyle w:val="BodyText"/>
      </w:pPr>
      <w:r>
        <w:t xml:space="preserve">As a qualified Psychologist, I have always believed in the transformative power of mental health care to empower individuals and communities. My academic background includes a [Master’s/PhD] in Psychology from [University Name], where I specialized in [specific area, e.g., clinical psychology, counseling, or developmental psychology]. This foundation has equipped me with a deep understanding of human behavior, emotional well-being, and evidence-based therapeutic techniques. Over the years, I have worked in various settings, including [previous roles such as hospitals, private clinics, or NGOs], where I provided counseling services to individuals facing challenges such as anxiety, depression, trauma recovery, and life transitions. My experience has taught me the importance of cultural sensitivity and adaptability—qualities that are especially critical when working with diverse populations in Nepal Kathmandu.</w:t>
      </w:r>
    </w:p>
    <w:p>
      <w:pPr>
        <w:pStyle w:val="BodyText"/>
      </w:pPr>
      <w:r>
        <w:t xml:space="preserve">Nepal Kathmandu is a city where the intersection of traditional beliefs and modern challenges creates unique mental health needs. As a Psychologist, I am deeply committed to addressing these complexities by offering culturally informed care that respects local values while promoting psychological resilience. In my previous roles, I have collaborated with community leaders and healthcare professionals to develop programs that bridge the gap between cultural practices and evidence-based interventions. For instance, during my time at [previous organization], I designed a workshop series on stress management for rural communities, which emphasized integrating mindfulness practices rooted in local traditions. This experience reinforced my belief that psychological care must be both accessible and respectful of the socio-cultural context in which it is delivered.</w:t>
      </w:r>
    </w:p>
    <w:p>
      <w:pPr>
        <w:pStyle w:val="BodyText"/>
      </w:pPr>
      <w:r>
        <w:t xml:space="preserve">One of the core strengths I bring to this role is my ability to connect with individuals from all walks of life. Whether working one-on-one with clients or facilitating group sessions, I prioritize creating a safe and non-judgmental space for open dialogue. My approach is grounded in empathy, active listening, and a client-centered philosophy that empowers individuals to take ownership of their healing journey. In Nepal Kathmandu, where stigma surrounding mental health persists, I aim to challenge misconceptions through education and advocacy. By fostering awareness and promoting early intervention, I hope to contribute to a society where mental well-being is prioritized as much as physical health.</w:t>
      </w:r>
    </w:p>
    <w:p>
      <w:pPr>
        <w:pStyle w:val="BodyText"/>
      </w:pPr>
      <w:r>
        <w:t xml:space="preserve">My professional journey has also been shaped by my dedication to continuous learning and growth. I regularly attend workshops, conferences, and training sessions to stay updated on the latest advancements in psychology. For example, I recently completed a certification in [specific skill or methodology, e.g., trauma-informed care or cognitive-behavioral therapy], which has enhanced my ability to address complex cases with compassion and precision. Additionally, I have published articles in reputable journals on topics such as [specific topic related to psychology], further demonstrating my commitment to advancing the field.</w:t>
      </w:r>
    </w:p>
    <w:p>
      <w:pPr>
        <w:pStyle w:val="BodyText"/>
      </w:pPr>
      <w:r>
        <w:t xml:space="preserve">What excites me most about this opportunity in Nepal Kathmandu is the chance to work alongside a team of like-minded professionals who share a vision of improving mental health outcomes. I am particularly drawn to your organization’s mission of [mention specific mission or values from the job posting], as it aligns closely with my own values and goals. I am confident that my skills in [specific skills, e.g., assessment, therapy, crisis intervention] and my passion for community engagement will enable me to make a valuable contribution. Moreover, I am eager to learn from the local expertise of Nepal Kathmandu’s mental health professionals and collaborate on initiatives that address pressing issues such as [specific challenges, e.g., post-disaster trauma or youth mental health].</w:t>
      </w:r>
    </w:p>
    <w:p>
      <w:pPr>
        <w:pStyle w:val="BodyText"/>
      </w:pPr>
      <w:r>
        <w:t xml:space="preserve">As a Psychologist, I understand that every individual’s journey is unique, and I am committed to providing personalized care that respects their identity, experiences, and aspirations. In Nepal Kathmandu, where the population faces a wide range of socio-economic and environmental challenges, my role as a psychologist would involve not only clinical work but also advocacy for systemic change. I aim to support vulnerable groups such as children in conflict with the law, survivors of domestic violence, and individuals affected by natural disasters. By combining my clinical expertise with community outreach, I hope to create a lasting impact that extends beyond individual therapy sessions.</w:t>
      </w:r>
    </w:p>
    <w:p>
      <w:pPr>
        <w:pStyle w:val="BodyText"/>
      </w:pPr>
      <w:r>
        <w:t xml:space="preserve">In conclusion, I am enthusiastic about the possibility of joining your team in Nepal Kathmandu as a Psychologist. My academic background, professional experience, and unwavering dedication to mental health care make me well-suited for this role. I am confident that my skills and passion will align with your organization’s goals, and I look forward to contributing to the well-being of individuals and communities in this dynamic city. Thank you for considering my application. I would welcome the opportunity to discuss how my qualifications align with your needs and how we can work together to advance mental health in Nepal Kathmandu.</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Position in Nepal Kathmandu</dc:title>
  <dc:creator/>
  <dc:language>en</dc:language>
  <cp:keywords/>
  <dcterms:created xsi:type="dcterms:W3CDTF">2026-07-23T10:17:49Z</dcterms:created>
  <dcterms:modified xsi:type="dcterms:W3CDTF">2026-07-23T10:17:49Z</dcterms:modified>
</cp:coreProperties>
</file>

<file path=docProps/custom.xml><?xml version="1.0" encoding="utf-8"?>
<Properties xmlns="http://schemas.openxmlformats.org/officeDocument/2006/custom-properties" xmlns:vt="http://schemas.openxmlformats.org/officeDocument/2006/docPropsVTypes"/>
</file>